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C05DC5" w14:textId="77777777" w:rsidR="008808C1" w:rsidRPr="00876B0E" w:rsidRDefault="008808C1" w:rsidP="008808C1">
      <w:pPr>
        <w:bidi/>
        <w:rPr>
          <w:rFonts w:asciiTheme="majorBidi" w:hAnsiTheme="majorBidi" w:cstheme="majorBidi"/>
          <w:sz w:val="28"/>
          <w:szCs w:val="28"/>
        </w:rPr>
      </w:pPr>
    </w:p>
    <w:p w14:paraId="26D9FC80" w14:textId="77777777" w:rsidR="008808C1" w:rsidRPr="00A840CC" w:rsidRDefault="008808C1" w:rsidP="008808C1">
      <w:pPr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13B87B3E" w14:textId="0609D44F" w:rsidR="008808C1" w:rsidRPr="00A840CC" w:rsidRDefault="008808C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A840CC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College of </w:t>
      </w:r>
      <w:r w:rsidR="00F16641" w:rsidRPr="00F16641">
        <w:rPr>
          <w:rFonts w:asciiTheme="majorBidi" w:hAnsiTheme="majorBidi" w:cstheme="majorBidi"/>
          <w:b/>
          <w:bCs/>
          <w:color w:val="000000" w:themeColor="text1"/>
          <w:sz w:val="28"/>
          <w:szCs w:val="28"/>
          <w:highlight w:val="yellow"/>
        </w:rPr>
        <w:t>XXXXXXXX</w:t>
      </w:r>
    </w:p>
    <w:p w14:paraId="275CAA9A" w14:textId="77777777" w:rsidR="008808C1" w:rsidRPr="00A840CC" w:rsidRDefault="008808C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2909AED0" w14:textId="07BE4D7F" w:rsidR="008808C1" w:rsidRPr="00A840CC" w:rsidRDefault="008808C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A840CC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Depar</w:t>
      </w:r>
      <w:r w:rsidR="00905ED6" w:rsidRPr="00A840CC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tment of </w:t>
      </w:r>
      <w:r w:rsidR="00F16641" w:rsidRPr="00F16641">
        <w:rPr>
          <w:rFonts w:asciiTheme="majorBidi" w:hAnsiTheme="majorBidi" w:cstheme="majorBidi"/>
          <w:b/>
          <w:bCs/>
          <w:color w:val="000000" w:themeColor="text1"/>
          <w:sz w:val="28"/>
          <w:szCs w:val="28"/>
          <w:highlight w:val="yellow"/>
        </w:rPr>
        <w:t>XXXXXXXX</w:t>
      </w:r>
    </w:p>
    <w:p w14:paraId="7384255F" w14:textId="77777777" w:rsidR="008808C1" w:rsidRPr="00A840CC" w:rsidRDefault="008808C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2F9A961D" w14:textId="77777777" w:rsidR="008808C1" w:rsidRPr="00A840CC" w:rsidRDefault="008808C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A840CC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Subject  </w:t>
      </w:r>
    </w:p>
    <w:p w14:paraId="666BC0FF" w14:textId="2AAFC21A" w:rsidR="008808C1" w:rsidRDefault="00F16641" w:rsidP="00F1664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F16641">
        <w:rPr>
          <w:rFonts w:asciiTheme="majorBidi" w:hAnsiTheme="majorBidi" w:cstheme="majorBidi"/>
          <w:b/>
          <w:bCs/>
          <w:color w:val="000000" w:themeColor="text1"/>
          <w:sz w:val="28"/>
          <w:szCs w:val="28"/>
          <w:highlight w:val="yellow"/>
        </w:rPr>
        <w:t>XXXXXXXX</w:t>
      </w:r>
    </w:p>
    <w:p w14:paraId="6DC6B976" w14:textId="77777777" w:rsidR="00F16641" w:rsidRPr="00A840CC" w:rsidRDefault="00F16641" w:rsidP="00F1664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4ED7E84D" w14:textId="4A8957DF" w:rsidR="008808C1" w:rsidRPr="00A840CC" w:rsidRDefault="00F1664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Stage (</w:t>
      </w:r>
      <w:r w:rsidRPr="00F16641">
        <w:rPr>
          <w:rFonts w:asciiTheme="majorBidi" w:hAnsiTheme="majorBidi" w:cstheme="majorBidi"/>
          <w:b/>
          <w:bCs/>
          <w:color w:val="000000" w:themeColor="text1"/>
          <w:sz w:val="28"/>
          <w:szCs w:val="28"/>
          <w:highlight w:val="yellow"/>
        </w:rPr>
        <w:t>XXXXXXXX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)</w:t>
      </w:r>
    </w:p>
    <w:p w14:paraId="4BF7C0DE" w14:textId="77777777" w:rsidR="008808C1" w:rsidRPr="00A840CC" w:rsidRDefault="008808C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7AAED7E4" w14:textId="77777777" w:rsidR="008808C1" w:rsidRPr="00A840CC" w:rsidRDefault="008808C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209D3E77" w14:textId="4FA3B56B" w:rsidR="008808C1" w:rsidRPr="00F16641" w:rsidRDefault="00F1664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highlight w:val="yellow"/>
        </w:rPr>
      </w:pPr>
      <w:r w:rsidRPr="00F16641">
        <w:rPr>
          <w:rFonts w:asciiTheme="majorBidi" w:hAnsiTheme="majorBidi" w:cstheme="majorBidi"/>
          <w:b/>
          <w:bCs/>
          <w:color w:val="000000" w:themeColor="text1"/>
          <w:sz w:val="28"/>
          <w:szCs w:val="28"/>
          <w:highlight w:val="yellow"/>
        </w:rPr>
        <w:t>Instructor Name</w:t>
      </w:r>
    </w:p>
    <w:p w14:paraId="07B8A96B" w14:textId="591B1743" w:rsidR="00B2725F" w:rsidRPr="00A840CC" w:rsidRDefault="00F1664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F16641">
        <w:rPr>
          <w:rFonts w:asciiTheme="majorBidi" w:hAnsiTheme="majorBidi" w:cstheme="majorBidi"/>
          <w:b/>
          <w:bCs/>
          <w:color w:val="000000" w:themeColor="text1"/>
          <w:sz w:val="28"/>
          <w:szCs w:val="28"/>
          <w:highlight w:val="yellow"/>
        </w:rPr>
        <w:t xml:space="preserve">Instructor </w:t>
      </w:r>
      <w:r w:rsidRPr="00F16641">
        <w:rPr>
          <w:rFonts w:asciiTheme="majorBidi" w:hAnsiTheme="majorBidi" w:cstheme="majorBidi"/>
          <w:b/>
          <w:bCs/>
          <w:color w:val="000000" w:themeColor="text1"/>
          <w:sz w:val="28"/>
          <w:szCs w:val="28"/>
          <w:highlight w:val="yellow"/>
        </w:rPr>
        <w:t>Scientific Title</w:t>
      </w:r>
    </w:p>
    <w:p w14:paraId="743A69F0" w14:textId="77777777" w:rsidR="008808C1" w:rsidRPr="00A840CC" w:rsidRDefault="008808C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7FFF090E" w14:textId="140B7FF2" w:rsidR="008808C1" w:rsidRPr="00A840CC" w:rsidRDefault="009B1310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A840CC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Academic Year: 202</w:t>
      </w:r>
      <w:r w:rsidR="00F16641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5</w:t>
      </w:r>
      <w:r w:rsidRPr="00A840CC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– 202</w:t>
      </w:r>
      <w:r w:rsidR="00F16641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6</w:t>
      </w:r>
    </w:p>
    <w:p w14:paraId="760B5B70" w14:textId="77777777" w:rsidR="008808C1" w:rsidRPr="00A840CC" w:rsidRDefault="008808C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2CBFD38C" w14:textId="77777777" w:rsidR="008808C1" w:rsidRPr="00A840CC" w:rsidRDefault="008808C1" w:rsidP="008808C1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A840CC">
        <w:rPr>
          <w:rFonts w:asciiTheme="majorBidi" w:hAnsiTheme="majorBidi" w:cstheme="majorBidi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726F2E" wp14:editId="74542ECA">
                <wp:simplePos x="0" y="0"/>
                <wp:positionH relativeFrom="column">
                  <wp:posOffset>1753331</wp:posOffset>
                </wp:positionH>
                <wp:positionV relativeFrom="paragraph">
                  <wp:posOffset>233201</wp:posOffset>
                </wp:positionV>
                <wp:extent cx="2498725" cy="463023"/>
                <wp:effectExtent l="0" t="0" r="15875" b="13335"/>
                <wp:wrapNone/>
                <wp:docPr id="2" name="Fram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98725" cy="463023"/>
                        </a:xfrm>
                        <a:custGeom>
                          <a:avLst/>
                          <a:gdLst>
                            <a:gd name="T0" fmla="*/ 0 w 2498651"/>
                            <a:gd name="T1" fmla="*/ 0 h 797441"/>
                            <a:gd name="T2" fmla="*/ 2498651 w 2498651"/>
                            <a:gd name="T3" fmla="*/ 0 h 797441"/>
                            <a:gd name="T4" fmla="*/ 2498651 w 2498651"/>
                            <a:gd name="T5" fmla="*/ 797441 h 797441"/>
                            <a:gd name="T6" fmla="*/ 0 w 2498651"/>
                            <a:gd name="T7" fmla="*/ 797441 h 797441"/>
                            <a:gd name="T8" fmla="*/ 0 w 2498651"/>
                            <a:gd name="T9" fmla="*/ 0 h 797441"/>
                            <a:gd name="T10" fmla="*/ 99680 w 2498651"/>
                            <a:gd name="T11" fmla="*/ 99680 h 797441"/>
                            <a:gd name="T12" fmla="*/ 99680 w 2498651"/>
                            <a:gd name="T13" fmla="*/ 697761 h 797441"/>
                            <a:gd name="T14" fmla="*/ 2398971 w 2498651"/>
                            <a:gd name="T15" fmla="*/ 697761 h 797441"/>
                            <a:gd name="T16" fmla="*/ 2398971 w 2498651"/>
                            <a:gd name="T17" fmla="*/ 99680 h 797441"/>
                            <a:gd name="T18" fmla="*/ 99680 w 2498651"/>
                            <a:gd name="T19" fmla="*/ 99680 h 797441"/>
                            <a:gd name="T20" fmla="*/ 0 60000 65536"/>
                            <a:gd name="T21" fmla="*/ 0 60000 65536"/>
                            <a:gd name="T22" fmla="*/ 0 60000 65536"/>
                            <a:gd name="T23" fmla="*/ 0 60000 65536"/>
                            <a:gd name="T24" fmla="*/ 0 60000 65536"/>
                            <a:gd name="T25" fmla="*/ 0 60000 65536"/>
                            <a:gd name="T26" fmla="*/ 0 60000 65536"/>
                            <a:gd name="T27" fmla="*/ 0 60000 65536"/>
                            <a:gd name="T28" fmla="*/ 0 60000 65536"/>
                            <a:gd name="T29" fmla="*/ 0 60000 65536"/>
                          </a:gdLst>
                          <a:ahLst/>
                          <a:cxnLst>
                            <a:cxn ang="T20">
                              <a:pos x="T0" y="T1"/>
                            </a:cxn>
                            <a:cxn ang="T21">
                              <a:pos x="T2" y="T3"/>
                            </a:cxn>
                            <a:cxn ang="T22">
                              <a:pos x="T4" y="T5"/>
                            </a:cxn>
                            <a:cxn ang="T23">
                              <a:pos x="T6" y="T7"/>
                            </a:cxn>
                            <a:cxn ang="T24">
                              <a:pos x="T8" y="T9"/>
                            </a:cxn>
                            <a:cxn ang="T25">
                              <a:pos x="T10" y="T11"/>
                            </a:cxn>
                            <a:cxn ang="T26">
                              <a:pos x="T12" y="T13"/>
                            </a:cxn>
                            <a:cxn ang="T27">
                              <a:pos x="T14" y="T15"/>
                            </a:cxn>
                            <a:cxn ang="T28">
                              <a:pos x="T16" y="T17"/>
                            </a:cxn>
                            <a:cxn ang="T29">
                              <a:pos x="T18" y="T19"/>
                            </a:cxn>
                          </a:cxnLst>
                          <a:rect l="0" t="0" r="r" b="b"/>
                          <a:pathLst>
                            <a:path w="2498651" h="797441">
                              <a:moveTo>
                                <a:pt x="0" y="0"/>
                              </a:moveTo>
                              <a:lnTo>
                                <a:pt x="2498651" y="0"/>
                              </a:lnTo>
                              <a:lnTo>
                                <a:pt x="2498651" y="797441"/>
                              </a:lnTo>
                              <a:lnTo>
                                <a:pt x="0" y="797441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99680" y="99680"/>
                              </a:moveTo>
                              <a:lnTo>
                                <a:pt x="99680" y="697761"/>
                              </a:lnTo>
                              <a:lnTo>
                                <a:pt x="2398971" y="697761"/>
                              </a:lnTo>
                              <a:lnTo>
                                <a:pt x="2398971" y="99680"/>
                              </a:lnTo>
                              <a:lnTo>
                                <a:pt x="99680" y="996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E6820" id="Frame 3" o:spid="_x0000_s1026" style="position:absolute;margin-left:138.05pt;margin-top:18.35pt;width:196.75pt;height:3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498651,7974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" path="m,l2498651,r,797441l,797441,,xm99680,99680r,598081l2398971,697761r,-598081l99680,99680xe" fillcolor="white [3201]" strokecolor="#4bacc6 [3208]" strokeweight="1pt">
                <v:stroke joinstyle="miter"/>
                <v:path arrowok="t" o:connecttype="custom" o:connectlocs="0,0;2498725,0;2498725,463023;0,463023;0,0;99683,57878;99683,405145;2399042,405145;2399042,57878;99683,57878" o:connectangles="0,0,0,0,0,0,0,0,0,0"/>
              </v:shape>
            </w:pict>
          </mc:Fallback>
        </mc:AlternateContent>
      </w:r>
    </w:p>
    <w:p w14:paraId="56235F13" w14:textId="77777777" w:rsidR="008808C1" w:rsidRPr="00876B0E" w:rsidRDefault="008808C1" w:rsidP="008808C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876B0E">
        <w:rPr>
          <w:rFonts w:asciiTheme="majorBidi" w:hAnsiTheme="majorBidi" w:cstheme="majorBidi"/>
          <w:b/>
          <w:bCs/>
          <w:sz w:val="28"/>
          <w:szCs w:val="28"/>
        </w:rPr>
        <w:t>Course Book</w:t>
      </w:r>
    </w:p>
    <w:p w14:paraId="2603451B" w14:textId="77777777" w:rsidR="008808C1" w:rsidRPr="00876B0E" w:rsidRDefault="008808C1" w:rsidP="008808C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67ED12E" w14:textId="77777777" w:rsidR="008808C1" w:rsidRPr="00876B0E" w:rsidRDefault="008808C1" w:rsidP="008808C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A2BD0A4" w14:textId="77777777" w:rsidR="008808C1" w:rsidRPr="00876B0E" w:rsidRDefault="008808C1" w:rsidP="008808C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DEFF1E0" w14:textId="77777777" w:rsidR="008808C1" w:rsidRPr="00876B0E" w:rsidRDefault="008808C1" w:rsidP="008808C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91F1776" w14:textId="77777777" w:rsidR="008808C1" w:rsidRPr="00876B0E" w:rsidRDefault="008808C1" w:rsidP="008808C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8D3D1BA" w14:textId="77777777" w:rsidR="008808C1" w:rsidRPr="00876B0E" w:rsidRDefault="008808C1" w:rsidP="008808C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1218776" w14:textId="77777777" w:rsidR="008808C1" w:rsidRPr="00876B0E" w:rsidRDefault="008808C1" w:rsidP="008808C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E56B13A" w14:textId="77777777" w:rsidR="008808C1" w:rsidRPr="00876B0E" w:rsidRDefault="008808C1" w:rsidP="008808C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Style w:val="TableGridLight1"/>
        <w:tblpPr w:leftFromText="180" w:rightFromText="180" w:vertAnchor="text" w:tblpXSpec="center" w:tblpY="1"/>
        <w:tblW w:w="10278" w:type="dxa"/>
        <w:tblLayout w:type="fixed"/>
        <w:tblLook w:val="04A0" w:firstRow="1" w:lastRow="0" w:firstColumn="1" w:lastColumn="0" w:noHBand="0" w:noVBand="1"/>
      </w:tblPr>
      <w:tblGrid>
        <w:gridCol w:w="1213"/>
        <w:gridCol w:w="3552"/>
        <w:gridCol w:w="5513"/>
      </w:tblGrid>
      <w:tr w:rsidR="00A840CC" w:rsidRPr="00A840CC" w14:paraId="771C2FD9" w14:textId="77777777" w:rsidTr="00662374">
        <w:trPr>
          <w:trHeight w:val="276"/>
        </w:trPr>
        <w:tc>
          <w:tcPr>
            <w:tcW w:w="1213" w:type="dxa"/>
          </w:tcPr>
          <w:p w14:paraId="3ED9E579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552" w:type="dxa"/>
          </w:tcPr>
          <w:p w14:paraId="48451FE9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e Name</w:t>
            </w:r>
          </w:p>
        </w:tc>
        <w:tc>
          <w:tcPr>
            <w:tcW w:w="5513" w:type="dxa"/>
          </w:tcPr>
          <w:p w14:paraId="1EE5F607" w14:textId="183825B5" w:rsidR="008808C1" w:rsidRPr="00A840CC" w:rsidRDefault="008808C1" w:rsidP="003B042F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A840CC" w:rsidRPr="00A840CC" w14:paraId="13050D9B" w14:textId="77777777" w:rsidTr="00662374">
        <w:trPr>
          <w:trHeight w:val="289"/>
        </w:trPr>
        <w:tc>
          <w:tcPr>
            <w:tcW w:w="1213" w:type="dxa"/>
          </w:tcPr>
          <w:p w14:paraId="0F6498B6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552" w:type="dxa"/>
          </w:tcPr>
          <w:p w14:paraId="214341C8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e Code</w:t>
            </w:r>
          </w:p>
        </w:tc>
        <w:tc>
          <w:tcPr>
            <w:tcW w:w="5513" w:type="dxa"/>
          </w:tcPr>
          <w:p w14:paraId="2C3F49F5" w14:textId="482E592F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A840CC" w:rsidRPr="00A840CC" w14:paraId="41288174" w14:textId="77777777" w:rsidTr="00662374">
        <w:trPr>
          <w:trHeight w:val="289"/>
        </w:trPr>
        <w:tc>
          <w:tcPr>
            <w:tcW w:w="1213" w:type="dxa"/>
          </w:tcPr>
          <w:p w14:paraId="43E79F5E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552" w:type="dxa"/>
          </w:tcPr>
          <w:p w14:paraId="27D9AB7F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ecturer in Charge</w:t>
            </w:r>
          </w:p>
        </w:tc>
        <w:tc>
          <w:tcPr>
            <w:tcW w:w="5513" w:type="dxa"/>
          </w:tcPr>
          <w:p w14:paraId="6494F283" w14:textId="3D0B4C79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A840CC" w:rsidRPr="00A840CC" w14:paraId="76D90381" w14:textId="77777777" w:rsidTr="00662374">
        <w:trPr>
          <w:trHeight w:val="289"/>
        </w:trPr>
        <w:tc>
          <w:tcPr>
            <w:tcW w:w="1213" w:type="dxa"/>
          </w:tcPr>
          <w:p w14:paraId="49FB0E44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552" w:type="dxa"/>
          </w:tcPr>
          <w:p w14:paraId="3F5F1959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epartment/College</w:t>
            </w:r>
          </w:p>
        </w:tc>
        <w:tc>
          <w:tcPr>
            <w:tcW w:w="5513" w:type="dxa"/>
          </w:tcPr>
          <w:p w14:paraId="3E5C5295" w14:textId="75818EE0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A840CC" w:rsidRPr="00A840CC" w14:paraId="2AFFF6DD" w14:textId="77777777" w:rsidTr="00662374">
        <w:trPr>
          <w:trHeight w:val="579"/>
        </w:trPr>
        <w:tc>
          <w:tcPr>
            <w:tcW w:w="1213" w:type="dxa"/>
          </w:tcPr>
          <w:p w14:paraId="7E6862D9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552" w:type="dxa"/>
          </w:tcPr>
          <w:p w14:paraId="05A509C2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ntact information</w:t>
            </w:r>
          </w:p>
        </w:tc>
        <w:tc>
          <w:tcPr>
            <w:tcW w:w="5513" w:type="dxa"/>
          </w:tcPr>
          <w:p w14:paraId="277412BF" w14:textId="0C369D3A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A840CC" w:rsidRPr="00A840CC" w14:paraId="6B38772A" w14:textId="77777777" w:rsidTr="00076758">
        <w:trPr>
          <w:trHeight w:val="668"/>
        </w:trPr>
        <w:tc>
          <w:tcPr>
            <w:tcW w:w="1213" w:type="dxa"/>
          </w:tcPr>
          <w:p w14:paraId="38AE4F15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552" w:type="dxa"/>
          </w:tcPr>
          <w:p w14:paraId="121CA775" w14:textId="77F8B11C" w:rsidR="008808C1" w:rsidRPr="00A840CC" w:rsidRDefault="006D60F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me (</w:t>
            </w:r>
            <w:r w:rsidR="008808C1"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n hours) per week</w:t>
            </w:r>
          </w:p>
        </w:tc>
        <w:tc>
          <w:tcPr>
            <w:tcW w:w="5513" w:type="dxa"/>
          </w:tcPr>
          <w:p w14:paraId="7050EA46" w14:textId="09FE3ECE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A840CC" w:rsidRPr="00A840CC" w14:paraId="61F18980" w14:textId="77777777" w:rsidTr="00662374">
        <w:trPr>
          <w:trHeight w:val="289"/>
        </w:trPr>
        <w:tc>
          <w:tcPr>
            <w:tcW w:w="1213" w:type="dxa"/>
          </w:tcPr>
          <w:p w14:paraId="70406A49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552" w:type="dxa"/>
          </w:tcPr>
          <w:p w14:paraId="723A5F3D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Office Hours</w:t>
            </w:r>
          </w:p>
        </w:tc>
        <w:tc>
          <w:tcPr>
            <w:tcW w:w="5513" w:type="dxa"/>
          </w:tcPr>
          <w:p w14:paraId="44649694" w14:textId="79BC1C34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A840CC" w:rsidRPr="00A840CC" w14:paraId="02860A4E" w14:textId="77777777" w:rsidTr="00662374">
        <w:trPr>
          <w:trHeight w:val="289"/>
        </w:trPr>
        <w:tc>
          <w:tcPr>
            <w:tcW w:w="1213" w:type="dxa"/>
          </w:tcPr>
          <w:p w14:paraId="0B33A9DA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552" w:type="dxa"/>
          </w:tcPr>
          <w:p w14:paraId="5807CF0F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Keywords</w:t>
            </w:r>
          </w:p>
        </w:tc>
        <w:tc>
          <w:tcPr>
            <w:tcW w:w="5513" w:type="dxa"/>
          </w:tcPr>
          <w:p w14:paraId="3E9F5B80" w14:textId="40930002" w:rsidR="008808C1" w:rsidRPr="00A840CC" w:rsidRDefault="008808C1" w:rsidP="004B0F4C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A840CC" w:rsidRPr="00A840CC" w14:paraId="29B7D722" w14:textId="77777777" w:rsidTr="00662374">
        <w:trPr>
          <w:trHeight w:val="1085"/>
        </w:trPr>
        <w:tc>
          <w:tcPr>
            <w:tcW w:w="1213" w:type="dxa"/>
          </w:tcPr>
          <w:p w14:paraId="6B460CC7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9065" w:type="dxa"/>
            <w:gridSpan w:val="2"/>
          </w:tcPr>
          <w:p w14:paraId="79652235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e Overview:</w:t>
            </w:r>
          </w:p>
          <w:p w14:paraId="63B173E4" w14:textId="77777777" w:rsidR="008808C1" w:rsidRPr="00A840CC" w:rsidRDefault="008808C1" w:rsidP="00F16641">
            <w:pPr>
              <w:tabs>
                <w:tab w:val="left" w:pos="2475"/>
                <w:tab w:val="left" w:pos="5850"/>
              </w:tabs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840CC" w:rsidRPr="00A840CC" w14:paraId="7826C6D0" w14:textId="77777777" w:rsidTr="00662374">
        <w:trPr>
          <w:trHeight w:val="491"/>
        </w:trPr>
        <w:tc>
          <w:tcPr>
            <w:tcW w:w="1213" w:type="dxa"/>
          </w:tcPr>
          <w:p w14:paraId="0CC4FD02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9065" w:type="dxa"/>
            <w:gridSpan w:val="2"/>
          </w:tcPr>
          <w:p w14:paraId="7C2AFE67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e Objective:</w:t>
            </w:r>
          </w:p>
          <w:p w14:paraId="58135167" w14:textId="62743626" w:rsidR="008808C1" w:rsidRPr="00A840CC" w:rsidRDefault="008808C1" w:rsidP="00DA54EB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rFonts w:asciiTheme="majorBidi" w:eastAsia="Calibri" w:hAnsiTheme="majorBidi" w:cstheme="majorBidi"/>
                <w:sz w:val="28"/>
                <w:szCs w:val="28"/>
              </w:rPr>
            </w:pPr>
          </w:p>
        </w:tc>
      </w:tr>
      <w:tr w:rsidR="00A840CC" w:rsidRPr="00A840CC" w14:paraId="0BA41607" w14:textId="77777777" w:rsidTr="00662374">
        <w:trPr>
          <w:trHeight w:val="957"/>
        </w:trPr>
        <w:tc>
          <w:tcPr>
            <w:tcW w:w="1213" w:type="dxa"/>
          </w:tcPr>
          <w:p w14:paraId="02A61712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9065" w:type="dxa"/>
            <w:gridSpan w:val="2"/>
          </w:tcPr>
          <w:p w14:paraId="38CFCA9B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e Requirement:</w:t>
            </w:r>
          </w:p>
          <w:p w14:paraId="169C7794" w14:textId="1F4E3F73" w:rsidR="008808C1" w:rsidRPr="00A840CC" w:rsidRDefault="008808C1" w:rsidP="00DA54EB">
            <w:pPr>
              <w:ind w:left="36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A840CC" w:rsidRPr="00A840CC" w14:paraId="79467BAF" w14:textId="77777777" w:rsidTr="00662374">
        <w:trPr>
          <w:trHeight w:val="503"/>
        </w:trPr>
        <w:tc>
          <w:tcPr>
            <w:tcW w:w="1213" w:type="dxa"/>
          </w:tcPr>
          <w:p w14:paraId="30EDB2EE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9065" w:type="dxa"/>
            <w:gridSpan w:val="2"/>
          </w:tcPr>
          <w:p w14:paraId="29F62AA1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orms of Teaching:</w:t>
            </w:r>
          </w:p>
          <w:p w14:paraId="63CE37FB" w14:textId="17E4EAFB" w:rsidR="008808C1" w:rsidRPr="00A840CC" w:rsidRDefault="008808C1" w:rsidP="00DA54EB">
            <w:pPr>
              <w:rPr>
                <w:rFonts w:asciiTheme="majorBidi" w:eastAsia="Arial" w:hAnsiTheme="majorBidi" w:cstheme="majorBidi"/>
                <w:sz w:val="28"/>
                <w:szCs w:val="28"/>
              </w:rPr>
            </w:pPr>
          </w:p>
        </w:tc>
      </w:tr>
      <w:tr w:rsidR="00A840CC" w:rsidRPr="00A840CC" w14:paraId="56CB47DB" w14:textId="77777777" w:rsidTr="00662374">
        <w:trPr>
          <w:trHeight w:val="516"/>
        </w:trPr>
        <w:tc>
          <w:tcPr>
            <w:tcW w:w="1213" w:type="dxa"/>
          </w:tcPr>
          <w:p w14:paraId="2003F12C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9065" w:type="dxa"/>
            <w:gridSpan w:val="2"/>
          </w:tcPr>
          <w:p w14:paraId="2A0B6FBF" w14:textId="7EBFBD95" w:rsidR="008808C1" w:rsidRPr="00A840CC" w:rsidRDefault="008808C1" w:rsidP="007F0BC8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ssessment Scheme:</w:t>
            </w:r>
          </w:p>
          <w:p w14:paraId="13CAC017" w14:textId="44176E9C" w:rsidR="008808C1" w:rsidRPr="00A840CC" w:rsidRDefault="008808C1" w:rsidP="00F16641">
            <w:pPr>
              <w:spacing w:after="0"/>
              <w:rPr>
                <w:rFonts w:asciiTheme="majorBidi" w:hAnsiTheme="majorBidi" w:cstheme="majorBidi"/>
                <w:sz w:val="28"/>
                <w:szCs w:val="28"/>
                <w:lang w:bidi="ar-OM"/>
              </w:rPr>
            </w:pPr>
            <w:r w:rsidRPr="00A840CC">
              <w:rPr>
                <w:rFonts w:asciiTheme="majorBidi" w:hAnsiTheme="majorBidi" w:cstheme="majorBidi"/>
                <w:sz w:val="28"/>
                <w:szCs w:val="28"/>
                <w:lang w:bidi="ar-OM"/>
              </w:rPr>
              <w:t xml:space="preserve">         Course work and assignments                    </w:t>
            </w:r>
            <w:r w:rsidR="001311C7" w:rsidRPr="00A840CC">
              <w:rPr>
                <w:rFonts w:asciiTheme="majorBidi" w:hAnsiTheme="majorBidi" w:cstheme="majorBidi"/>
                <w:sz w:val="28"/>
                <w:szCs w:val="28"/>
                <w:lang w:bidi="ar-OM"/>
              </w:rPr>
              <w:t xml:space="preserve"> </w:t>
            </w:r>
          </w:p>
          <w:p w14:paraId="32B9D137" w14:textId="51FB1ED4" w:rsidR="007F0BC8" w:rsidRPr="00A840CC" w:rsidRDefault="007F0BC8" w:rsidP="00F16641">
            <w:pPr>
              <w:spacing w:after="0"/>
              <w:rPr>
                <w:rFonts w:asciiTheme="majorBidi" w:hAnsiTheme="majorBidi" w:cstheme="majorBidi"/>
                <w:sz w:val="28"/>
                <w:szCs w:val="28"/>
                <w:lang w:bidi="ar-OM"/>
              </w:rPr>
            </w:pPr>
            <w:r w:rsidRPr="00A840CC">
              <w:rPr>
                <w:rFonts w:asciiTheme="majorBidi" w:hAnsiTheme="majorBidi" w:cstheme="majorBidi"/>
                <w:sz w:val="28"/>
                <w:szCs w:val="28"/>
                <w:lang w:bidi="ar-OM"/>
              </w:rPr>
              <w:t xml:space="preserve">         Midterm Examination                                  </w:t>
            </w:r>
          </w:p>
          <w:p w14:paraId="6437F3B1" w14:textId="1B2E687D" w:rsidR="008808C1" w:rsidRPr="00A840CC" w:rsidRDefault="008808C1" w:rsidP="00F16641">
            <w:pPr>
              <w:spacing w:after="0"/>
              <w:rPr>
                <w:rFonts w:asciiTheme="majorBidi" w:hAnsiTheme="majorBidi" w:cstheme="majorBidi"/>
                <w:sz w:val="28"/>
                <w:szCs w:val="28"/>
                <w:lang w:bidi="ar-OM"/>
              </w:rPr>
            </w:pPr>
            <w:r w:rsidRPr="00A840CC">
              <w:rPr>
                <w:rFonts w:asciiTheme="majorBidi" w:hAnsiTheme="majorBidi" w:cstheme="majorBidi"/>
                <w:sz w:val="28"/>
                <w:szCs w:val="28"/>
                <w:lang w:bidi="ar-OM"/>
              </w:rPr>
              <w:t xml:space="preserve">         Final Examination          </w:t>
            </w:r>
            <w:r w:rsidR="001311C7" w:rsidRPr="00A840CC">
              <w:rPr>
                <w:rFonts w:asciiTheme="majorBidi" w:hAnsiTheme="majorBidi" w:cstheme="majorBidi"/>
                <w:sz w:val="28"/>
                <w:szCs w:val="28"/>
                <w:lang w:bidi="ar-OM"/>
              </w:rPr>
              <w:t xml:space="preserve">                             </w:t>
            </w:r>
          </w:p>
          <w:p w14:paraId="518CB620" w14:textId="45E26E6A" w:rsidR="008808C1" w:rsidRPr="00A840CC" w:rsidRDefault="008808C1" w:rsidP="00DA54EB">
            <w:pPr>
              <w:rPr>
                <w:rFonts w:asciiTheme="majorBidi" w:hAnsiTheme="majorBidi" w:cstheme="majorBidi"/>
                <w:sz w:val="28"/>
                <w:szCs w:val="28"/>
                <w:lang w:bidi="ar-OM"/>
              </w:rPr>
            </w:pPr>
            <w:r w:rsidRPr="00A840CC">
              <w:rPr>
                <w:rFonts w:asciiTheme="majorBidi" w:hAnsiTheme="majorBidi" w:cstheme="majorBidi"/>
                <w:sz w:val="28"/>
                <w:szCs w:val="28"/>
                <w:lang w:bidi="ar-OM"/>
              </w:rPr>
              <w:t>______________________________________________</w:t>
            </w:r>
          </w:p>
          <w:p w14:paraId="1E33C7E3" w14:textId="7D1B8F5C" w:rsidR="008808C1" w:rsidRPr="00A840CC" w:rsidRDefault="008808C1" w:rsidP="00DA54EB">
            <w:pPr>
              <w:rPr>
                <w:rFonts w:asciiTheme="majorBidi" w:hAnsiTheme="majorBidi" w:cstheme="majorBidi"/>
                <w:sz w:val="28"/>
                <w:szCs w:val="28"/>
                <w:lang w:bidi="ar-OM"/>
              </w:rPr>
            </w:pPr>
            <w:r w:rsidRPr="00A840CC">
              <w:rPr>
                <w:rFonts w:asciiTheme="majorBidi" w:hAnsiTheme="majorBidi" w:cstheme="majorBidi"/>
                <w:sz w:val="28"/>
                <w:szCs w:val="28"/>
                <w:lang w:bidi="ar-OM"/>
              </w:rPr>
              <w:t xml:space="preserve">         Total                                                            100 % </w:t>
            </w:r>
          </w:p>
          <w:p w14:paraId="43881646" w14:textId="77777777" w:rsidR="008808C1" w:rsidRPr="00A840CC" w:rsidRDefault="008808C1" w:rsidP="00DA54EB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840CC" w:rsidRPr="00A840CC" w14:paraId="7A75502D" w14:textId="77777777" w:rsidTr="00662374">
        <w:trPr>
          <w:trHeight w:val="491"/>
        </w:trPr>
        <w:tc>
          <w:tcPr>
            <w:tcW w:w="1213" w:type="dxa"/>
          </w:tcPr>
          <w:p w14:paraId="4F9080E3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9065" w:type="dxa"/>
            <w:gridSpan w:val="2"/>
          </w:tcPr>
          <w:p w14:paraId="75AD669E" w14:textId="77777777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tudents Learning Outcome:</w:t>
            </w:r>
          </w:p>
          <w:p w14:paraId="1846B9A8" w14:textId="77777777" w:rsidR="008808C1" w:rsidRPr="00A840CC" w:rsidRDefault="008808C1" w:rsidP="00DA54EB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sz w:val="28"/>
                <w:szCs w:val="28"/>
              </w:rPr>
              <w:t>By the end of the course, students should be able to:</w:t>
            </w:r>
          </w:p>
          <w:p w14:paraId="1186C662" w14:textId="70FCB984" w:rsidR="008808C1" w:rsidRPr="00A840CC" w:rsidRDefault="008808C1" w:rsidP="007A3782">
            <w:pPr>
              <w:numPr>
                <w:ilvl w:val="0"/>
                <w:numId w:val="3"/>
              </w:numPr>
              <w:spacing w:after="200" w:line="276" w:lineRule="auto"/>
              <w:ind w:left="720" w:hanging="36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840CC" w:rsidRPr="00A840CC" w14:paraId="32EFE919" w14:textId="77777777" w:rsidTr="00662374">
        <w:trPr>
          <w:trHeight w:val="969"/>
        </w:trPr>
        <w:tc>
          <w:tcPr>
            <w:tcW w:w="1213" w:type="dxa"/>
          </w:tcPr>
          <w:p w14:paraId="0191BF7E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9065" w:type="dxa"/>
            <w:gridSpan w:val="2"/>
          </w:tcPr>
          <w:p w14:paraId="4F6C030A" w14:textId="77777777" w:rsidR="008808C1" w:rsidRPr="007F1FA6" w:rsidRDefault="008808C1" w:rsidP="007F1FA6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F1FA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e Reading List and References:</w:t>
            </w:r>
          </w:p>
          <w:p w14:paraId="043E1636" w14:textId="7F5FC3BB" w:rsidR="00F16641" w:rsidRPr="007F1FA6" w:rsidRDefault="00F16641" w:rsidP="00F16641">
            <w:pPr>
              <w:pStyle w:val="ListParagraph"/>
              <w:numPr>
                <w:ilvl w:val="0"/>
                <w:numId w:val="9"/>
              </w:numPr>
            </w:pPr>
          </w:p>
          <w:p w14:paraId="369FFE6A" w14:textId="2A65DE49" w:rsidR="008808C1" w:rsidRPr="007F1FA6" w:rsidRDefault="008808C1" w:rsidP="007F1FA6">
            <w:pPr>
              <w:pStyle w:val="ListParagraph"/>
              <w:numPr>
                <w:ilvl w:val="0"/>
                <w:numId w:val="9"/>
              </w:numPr>
            </w:pPr>
          </w:p>
        </w:tc>
      </w:tr>
      <w:tr w:rsidR="00A840CC" w:rsidRPr="00A840CC" w14:paraId="3751A2ED" w14:textId="77777777" w:rsidTr="00D763EB">
        <w:trPr>
          <w:trHeight w:val="3587"/>
        </w:trPr>
        <w:tc>
          <w:tcPr>
            <w:tcW w:w="1213" w:type="dxa"/>
          </w:tcPr>
          <w:p w14:paraId="38CE2D96" w14:textId="20469D1D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065" w:type="dxa"/>
            <w:gridSpan w:val="2"/>
          </w:tcPr>
          <w:p w14:paraId="58B7B499" w14:textId="77777777" w:rsidR="008808C1" w:rsidRPr="00A840CC" w:rsidRDefault="008808C1" w:rsidP="00DA54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40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Topics:</w:t>
            </w:r>
          </w:p>
          <w:p w14:paraId="1A983B02" w14:textId="77777777" w:rsidR="008808C1" w:rsidRPr="00A840CC" w:rsidRDefault="008808C1" w:rsidP="00DA54EB">
            <w:pPr>
              <w:tabs>
                <w:tab w:val="center" w:pos="4424"/>
                <w:tab w:val="left" w:pos="580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40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 xml:space="preserve">Contents </w:t>
            </w:r>
            <w:r w:rsidRPr="00A840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  <w:tbl>
            <w:tblPr>
              <w:tblStyle w:val="TableGrid"/>
              <w:tblpPr w:leftFromText="180" w:rightFromText="180" w:vertAnchor="text" w:horzAnchor="margin" w:tblpY="141"/>
              <w:tblW w:w="8825" w:type="dxa"/>
              <w:tblLayout w:type="fixed"/>
              <w:tblLook w:val="04A0" w:firstRow="1" w:lastRow="0" w:firstColumn="1" w:lastColumn="0" w:noHBand="0" w:noVBand="1"/>
            </w:tblPr>
            <w:tblGrid>
              <w:gridCol w:w="1203"/>
              <w:gridCol w:w="1315"/>
              <w:gridCol w:w="720"/>
              <w:gridCol w:w="5587"/>
            </w:tblGrid>
            <w:tr w:rsidR="00D763EB" w14:paraId="1808AA2B" w14:textId="77777777" w:rsidTr="00D763EB">
              <w:trPr>
                <w:trHeight w:val="395"/>
              </w:trPr>
              <w:tc>
                <w:tcPr>
                  <w:tcW w:w="1203" w:type="dxa"/>
                  <w:vAlign w:val="center"/>
                </w:tcPr>
                <w:p w14:paraId="5514E5DA" w14:textId="77777777" w:rsidR="00D763EB" w:rsidRPr="00804D7D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S. No.</w:t>
                  </w:r>
                </w:p>
              </w:tc>
              <w:tc>
                <w:tcPr>
                  <w:tcW w:w="1315" w:type="dxa"/>
                  <w:vAlign w:val="center"/>
                </w:tcPr>
                <w:p w14:paraId="1DC2D0C9" w14:textId="77777777" w:rsidR="00D763EB" w:rsidRPr="00804D7D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04D7D">
                    <w:rPr>
                      <w:rFonts w:ascii="Times New Roman" w:hAnsi="Times New Roman" w:cs="Times New Roman"/>
                      <w:b/>
                    </w:rPr>
                    <w:t xml:space="preserve">Lecture </w:t>
                  </w:r>
                  <w:r>
                    <w:rPr>
                      <w:rFonts w:ascii="Times New Roman" w:hAnsi="Times New Roman" w:cs="Times New Roman"/>
                      <w:b/>
                    </w:rPr>
                    <w:t>Week</w:t>
                  </w:r>
                </w:p>
              </w:tc>
              <w:tc>
                <w:tcPr>
                  <w:tcW w:w="720" w:type="dxa"/>
                  <w:vAlign w:val="center"/>
                </w:tcPr>
                <w:p w14:paraId="55D07AC5" w14:textId="77777777" w:rsidR="00D763EB" w:rsidRPr="00804D7D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04D7D">
                    <w:rPr>
                      <w:rFonts w:ascii="Times New Roman" w:hAnsi="Times New Roman" w:cs="Times New Roman"/>
                      <w:b/>
                    </w:rPr>
                    <w:t>No. of Hours</w:t>
                  </w:r>
                </w:p>
              </w:tc>
              <w:tc>
                <w:tcPr>
                  <w:tcW w:w="5587" w:type="dxa"/>
                  <w:vAlign w:val="center"/>
                </w:tcPr>
                <w:p w14:paraId="3A02C9E8" w14:textId="77777777" w:rsidR="00D763EB" w:rsidRPr="00804D7D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04D7D">
                    <w:rPr>
                      <w:rFonts w:ascii="Times New Roman" w:hAnsi="Times New Roman" w:cs="Times New Roman"/>
                      <w:b/>
                    </w:rPr>
                    <w:t>Topics</w:t>
                  </w:r>
                </w:p>
              </w:tc>
            </w:tr>
            <w:tr w:rsidR="00D763EB" w14:paraId="48C44DE9" w14:textId="77777777" w:rsidTr="00D763EB">
              <w:trPr>
                <w:trHeight w:val="265"/>
              </w:trPr>
              <w:tc>
                <w:tcPr>
                  <w:tcW w:w="1203" w:type="dxa"/>
                  <w:vAlign w:val="center"/>
                </w:tcPr>
                <w:p w14:paraId="1F74E1C7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.</w:t>
                  </w:r>
                </w:p>
              </w:tc>
              <w:tc>
                <w:tcPr>
                  <w:tcW w:w="1315" w:type="dxa"/>
                </w:tcPr>
                <w:p w14:paraId="620664EF" w14:textId="77777777" w:rsidR="00D763EB" w:rsidRDefault="00D763EB" w:rsidP="00D763EB">
                  <w:pPr>
                    <w:tabs>
                      <w:tab w:val="left" w:pos="921"/>
                    </w:tabs>
                    <w:spacing w:before="240"/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1</w:t>
                  </w:r>
                </w:p>
              </w:tc>
              <w:tc>
                <w:tcPr>
                  <w:tcW w:w="720" w:type="dxa"/>
                  <w:vAlign w:val="center"/>
                </w:tcPr>
                <w:p w14:paraId="2A5B1644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5587" w:type="dxa"/>
                  <w:vAlign w:val="center"/>
                </w:tcPr>
                <w:p w14:paraId="037208B2" w14:textId="17E4C889" w:rsidR="00D763EB" w:rsidRDefault="00D763EB" w:rsidP="00D763EB">
                  <w:pPr>
                    <w:tabs>
                      <w:tab w:val="left" w:pos="921"/>
                    </w:tabs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763EB" w14:paraId="53474E21" w14:textId="77777777" w:rsidTr="00D763EB">
              <w:trPr>
                <w:trHeight w:val="212"/>
              </w:trPr>
              <w:tc>
                <w:tcPr>
                  <w:tcW w:w="1203" w:type="dxa"/>
                  <w:vAlign w:val="center"/>
                </w:tcPr>
                <w:p w14:paraId="2DEDB4CB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2.</w:t>
                  </w:r>
                </w:p>
              </w:tc>
              <w:tc>
                <w:tcPr>
                  <w:tcW w:w="1315" w:type="dxa"/>
                </w:tcPr>
                <w:p w14:paraId="133D9EB9" w14:textId="77777777" w:rsidR="00D763EB" w:rsidRDefault="00D763EB" w:rsidP="00D763EB">
                  <w:pPr>
                    <w:tabs>
                      <w:tab w:val="left" w:pos="921"/>
                    </w:tabs>
                    <w:spacing w:before="240"/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2</w:t>
                  </w:r>
                </w:p>
              </w:tc>
              <w:tc>
                <w:tcPr>
                  <w:tcW w:w="720" w:type="dxa"/>
                  <w:vAlign w:val="center"/>
                </w:tcPr>
                <w:p w14:paraId="3DFEE3EB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5587" w:type="dxa"/>
                  <w:vAlign w:val="center"/>
                </w:tcPr>
                <w:p w14:paraId="767A7780" w14:textId="3EEDDCF4" w:rsidR="00D763EB" w:rsidRDefault="00D763EB" w:rsidP="00D763EB">
                  <w:pPr>
                    <w:tabs>
                      <w:tab w:val="left" w:pos="921"/>
                    </w:tabs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763EB" w14:paraId="449E7E3A" w14:textId="77777777" w:rsidTr="00D763EB">
              <w:trPr>
                <w:trHeight w:val="159"/>
              </w:trPr>
              <w:tc>
                <w:tcPr>
                  <w:tcW w:w="1203" w:type="dxa"/>
                  <w:vAlign w:val="center"/>
                </w:tcPr>
                <w:p w14:paraId="718D1FBA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.</w:t>
                  </w:r>
                </w:p>
              </w:tc>
              <w:tc>
                <w:tcPr>
                  <w:tcW w:w="1315" w:type="dxa"/>
                </w:tcPr>
                <w:p w14:paraId="4E07174F" w14:textId="77777777" w:rsidR="00D763EB" w:rsidRDefault="00D763EB" w:rsidP="00D763EB">
                  <w:pPr>
                    <w:tabs>
                      <w:tab w:val="left" w:pos="921"/>
                    </w:tabs>
                    <w:spacing w:before="240"/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3</w:t>
                  </w:r>
                </w:p>
              </w:tc>
              <w:tc>
                <w:tcPr>
                  <w:tcW w:w="720" w:type="dxa"/>
                  <w:vAlign w:val="center"/>
                </w:tcPr>
                <w:p w14:paraId="01160B8B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5587" w:type="dxa"/>
                  <w:vAlign w:val="center"/>
                </w:tcPr>
                <w:p w14:paraId="45C57ECE" w14:textId="4642446C" w:rsidR="00D763EB" w:rsidRPr="00327959" w:rsidRDefault="00D763EB" w:rsidP="00D763EB">
                  <w:pPr>
                    <w:tabs>
                      <w:tab w:val="left" w:pos="921"/>
                    </w:tabs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763EB" w:rsidRPr="00327959" w14:paraId="136F6D2F" w14:textId="77777777" w:rsidTr="00D763EB">
              <w:trPr>
                <w:trHeight w:val="395"/>
              </w:trPr>
              <w:tc>
                <w:tcPr>
                  <w:tcW w:w="1203" w:type="dxa"/>
                  <w:vAlign w:val="center"/>
                </w:tcPr>
                <w:p w14:paraId="0F5D50C3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4.</w:t>
                  </w:r>
                </w:p>
              </w:tc>
              <w:tc>
                <w:tcPr>
                  <w:tcW w:w="1315" w:type="dxa"/>
                </w:tcPr>
                <w:p w14:paraId="09F00C94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4</w:t>
                  </w:r>
                </w:p>
              </w:tc>
              <w:tc>
                <w:tcPr>
                  <w:tcW w:w="720" w:type="dxa"/>
                  <w:vAlign w:val="center"/>
                </w:tcPr>
                <w:p w14:paraId="591F4508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5587" w:type="dxa"/>
                  <w:vAlign w:val="center"/>
                </w:tcPr>
                <w:p w14:paraId="1FA837BF" w14:textId="7747BD85" w:rsidR="00D763EB" w:rsidRPr="00274ED4" w:rsidRDefault="00D763EB" w:rsidP="00D763EB">
                  <w:pPr>
                    <w:tabs>
                      <w:tab w:val="left" w:pos="921"/>
                    </w:tabs>
                  </w:pPr>
                </w:p>
              </w:tc>
            </w:tr>
          </w:tbl>
          <w:p w14:paraId="3ABE17CF" w14:textId="77777777" w:rsidR="008808C1" w:rsidRDefault="008808C1" w:rsidP="00DA54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text" w:horzAnchor="margin" w:tblpY="98"/>
              <w:tblW w:w="10430" w:type="dxa"/>
              <w:tblLayout w:type="fixed"/>
              <w:tblLook w:val="04A0" w:firstRow="1" w:lastRow="0" w:firstColumn="1" w:lastColumn="0" w:noHBand="0" w:noVBand="1"/>
            </w:tblPr>
            <w:tblGrid>
              <w:gridCol w:w="1423"/>
              <w:gridCol w:w="1555"/>
              <w:gridCol w:w="853"/>
              <w:gridCol w:w="6599"/>
            </w:tblGrid>
            <w:tr w:rsidR="00D763EB" w:rsidRPr="00327959" w14:paraId="18C8563E" w14:textId="77777777" w:rsidTr="00966115">
              <w:trPr>
                <w:trHeight w:val="274"/>
              </w:trPr>
              <w:tc>
                <w:tcPr>
                  <w:tcW w:w="1423" w:type="dxa"/>
                  <w:vAlign w:val="center"/>
                </w:tcPr>
                <w:p w14:paraId="0F99AA9E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5.</w:t>
                  </w:r>
                </w:p>
              </w:tc>
              <w:tc>
                <w:tcPr>
                  <w:tcW w:w="1555" w:type="dxa"/>
                </w:tcPr>
                <w:p w14:paraId="15333516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5</w:t>
                  </w:r>
                </w:p>
              </w:tc>
              <w:tc>
                <w:tcPr>
                  <w:tcW w:w="853" w:type="dxa"/>
                  <w:vAlign w:val="center"/>
                </w:tcPr>
                <w:p w14:paraId="68883D9E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599" w:type="dxa"/>
                  <w:vAlign w:val="center"/>
                </w:tcPr>
                <w:p w14:paraId="137C0B40" w14:textId="77777777" w:rsidR="00D763EB" w:rsidRPr="00327959" w:rsidRDefault="00D763EB" w:rsidP="00D763EB">
                  <w:pPr>
                    <w:tabs>
                      <w:tab w:val="left" w:pos="921"/>
                    </w:tabs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763EB" w:rsidRPr="00327959" w14:paraId="760E73B9" w14:textId="77777777" w:rsidTr="00966115">
              <w:trPr>
                <w:trHeight w:val="460"/>
              </w:trPr>
              <w:tc>
                <w:tcPr>
                  <w:tcW w:w="1423" w:type="dxa"/>
                  <w:vAlign w:val="center"/>
                </w:tcPr>
                <w:p w14:paraId="58A140A5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6.</w:t>
                  </w:r>
                </w:p>
              </w:tc>
              <w:tc>
                <w:tcPr>
                  <w:tcW w:w="1555" w:type="dxa"/>
                </w:tcPr>
                <w:p w14:paraId="3D39D5A7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6</w:t>
                  </w:r>
                </w:p>
              </w:tc>
              <w:tc>
                <w:tcPr>
                  <w:tcW w:w="853" w:type="dxa"/>
                  <w:vAlign w:val="center"/>
                </w:tcPr>
                <w:p w14:paraId="6EC64E18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599" w:type="dxa"/>
                  <w:vAlign w:val="center"/>
                </w:tcPr>
                <w:p w14:paraId="48AED42C" w14:textId="163E92CD" w:rsidR="00D763EB" w:rsidRPr="00B36BF0" w:rsidRDefault="00D763EB" w:rsidP="00D763EB">
                  <w:pPr>
                    <w:tabs>
                      <w:tab w:val="left" w:pos="921"/>
                    </w:tabs>
                  </w:pPr>
                </w:p>
              </w:tc>
            </w:tr>
            <w:tr w:rsidR="00D763EB" w:rsidRPr="00327959" w14:paraId="0B194C60" w14:textId="77777777" w:rsidTr="00966115">
              <w:trPr>
                <w:trHeight w:val="552"/>
              </w:trPr>
              <w:tc>
                <w:tcPr>
                  <w:tcW w:w="1423" w:type="dxa"/>
                  <w:vAlign w:val="center"/>
                </w:tcPr>
                <w:p w14:paraId="237A74F3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7.</w:t>
                  </w:r>
                </w:p>
              </w:tc>
              <w:tc>
                <w:tcPr>
                  <w:tcW w:w="1555" w:type="dxa"/>
                  <w:vAlign w:val="center"/>
                </w:tcPr>
                <w:p w14:paraId="2BE541C1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7</w:t>
                  </w:r>
                </w:p>
              </w:tc>
              <w:tc>
                <w:tcPr>
                  <w:tcW w:w="853" w:type="dxa"/>
                  <w:vAlign w:val="center"/>
                </w:tcPr>
                <w:p w14:paraId="15185ACA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599" w:type="dxa"/>
                  <w:vAlign w:val="center"/>
                </w:tcPr>
                <w:p w14:paraId="625FAA68" w14:textId="79928322" w:rsidR="00D763EB" w:rsidRDefault="00D763EB" w:rsidP="00D763EB">
                  <w:pPr>
                    <w:tabs>
                      <w:tab w:val="left" w:pos="921"/>
                    </w:tabs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763EB" w:rsidRPr="00327959" w14:paraId="33CCF6CE" w14:textId="77777777" w:rsidTr="00966115">
              <w:trPr>
                <w:trHeight w:val="632"/>
              </w:trPr>
              <w:tc>
                <w:tcPr>
                  <w:tcW w:w="1423" w:type="dxa"/>
                  <w:vAlign w:val="center"/>
                </w:tcPr>
                <w:p w14:paraId="6493A443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8.</w:t>
                  </w:r>
                </w:p>
              </w:tc>
              <w:tc>
                <w:tcPr>
                  <w:tcW w:w="1555" w:type="dxa"/>
                  <w:vAlign w:val="center"/>
                </w:tcPr>
                <w:p w14:paraId="0F1190AF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8</w:t>
                  </w:r>
                </w:p>
              </w:tc>
              <w:tc>
                <w:tcPr>
                  <w:tcW w:w="853" w:type="dxa"/>
                  <w:vAlign w:val="center"/>
                </w:tcPr>
                <w:p w14:paraId="2FE84418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599" w:type="dxa"/>
                  <w:vAlign w:val="center"/>
                </w:tcPr>
                <w:p w14:paraId="7C89213C" w14:textId="7A9D5C92" w:rsidR="00D763EB" w:rsidRPr="00B36BF0" w:rsidRDefault="00D763EB" w:rsidP="00D763EB">
                  <w:pPr>
                    <w:tabs>
                      <w:tab w:val="left" w:pos="921"/>
                    </w:tabs>
                  </w:pPr>
                </w:p>
              </w:tc>
            </w:tr>
            <w:tr w:rsidR="00D763EB" w:rsidRPr="00327959" w14:paraId="24B9687C" w14:textId="77777777" w:rsidTr="00966115">
              <w:trPr>
                <w:trHeight w:val="632"/>
              </w:trPr>
              <w:tc>
                <w:tcPr>
                  <w:tcW w:w="1423" w:type="dxa"/>
                  <w:vAlign w:val="center"/>
                </w:tcPr>
                <w:p w14:paraId="592507FD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9.</w:t>
                  </w:r>
                </w:p>
              </w:tc>
              <w:tc>
                <w:tcPr>
                  <w:tcW w:w="1555" w:type="dxa"/>
                  <w:vAlign w:val="center"/>
                </w:tcPr>
                <w:p w14:paraId="7CB055DD" w14:textId="77777777" w:rsidR="00D763EB" w:rsidRPr="00327959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9</w:t>
                  </w:r>
                </w:p>
              </w:tc>
              <w:tc>
                <w:tcPr>
                  <w:tcW w:w="853" w:type="dxa"/>
                  <w:vAlign w:val="center"/>
                </w:tcPr>
                <w:p w14:paraId="13DB0124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599" w:type="dxa"/>
                  <w:vAlign w:val="center"/>
                </w:tcPr>
                <w:p w14:paraId="53C76D50" w14:textId="01F544C7" w:rsidR="00D763EB" w:rsidRPr="00B36BF0" w:rsidRDefault="00D763EB" w:rsidP="00D763EB">
                  <w:pPr>
                    <w:tabs>
                      <w:tab w:val="left" w:pos="921"/>
                    </w:tabs>
                  </w:pPr>
                </w:p>
              </w:tc>
            </w:tr>
            <w:tr w:rsidR="00D763EB" w:rsidRPr="00327959" w14:paraId="1E3C05C7" w14:textId="77777777" w:rsidTr="00966115">
              <w:trPr>
                <w:trHeight w:val="278"/>
              </w:trPr>
              <w:tc>
                <w:tcPr>
                  <w:tcW w:w="1423" w:type="dxa"/>
                  <w:vAlign w:val="center"/>
                </w:tcPr>
                <w:p w14:paraId="77EA2F64" w14:textId="77777777" w:rsidR="00D763EB" w:rsidRPr="00F16641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F16641">
                    <w:rPr>
                      <w:rFonts w:ascii="Times New Roman" w:hAnsi="Times New Roman" w:cs="Times New Roman"/>
                      <w:color w:val="000000" w:themeColor="text1"/>
                    </w:rPr>
                    <w:t>10.</w:t>
                  </w:r>
                </w:p>
              </w:tc>
              <w:tc>
                <w:tcPr>
                  <w:tcW w:w="1555" w:type="dxa"/>
                  <w:vAlign w:val="center"/>
                </w:tcPr>
                <w:p w14:paraId="6E290111" w14:textId="77777777" w:rsidR="00D763EB" w:rsidRPr="00F16641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F16641">
                    <w:rPr>
                      <w:rFonts w:ascii="Times New Roman" w:hAnsi="Times New Roman" w:cs="Times New Roman"/>
                      <w:color w:val="000000" w:themeColor="text1"/>
                    </w:rPr>
                    <w:t>Week 10</w:t>
                  </w:r>
                </w:p>
              </w:tc>
              <w:tc>
                <w:tcPr>
                  <w:tcW w:w="853" w:type="dxa"/>
                  <w:vAlign w:val="center"/>
                </w:tcPr>
                <w:p w14:paraId="361ADF30" w14:textId="77777777" w:rsidR="00D763EB" w:rsidRPr="00F16641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F16641">
                    <w:rPr>
                      <w:rFonts w:ascii="Times New Roman" w:hAnsi="Times New Roman" w:cs="Times New Roman"/>
                      <w:color w:val="000000" w:themeColor="text1"/>
                    </w:rPr>
                    <w:t>3</w:t>
                  </w:r>
                </w:p>
              </w:tc>
              <w:tc>
                <w:tcPr>
                  <w:tcW w:w="6599" w:type="dxa"/>
                  <w:vAlign w:val="center"/>
                </w:tcPr>
                <w:p w14:paraId="3FF11193" w14:textId="395C43F6" w:rsidR="00D763EB" w:rsidRPr="00D763EB" w:rsidRDefault="00D763EB" w:rsidP="00D763EB">
                  <w:pPr>
                    <w:tabs>
                      <w:tab w:val="left" w:pos="921"/>
                    </w:tabs>
                    <w:rPr>
                      <w:b/>
                      <w:bCs/>
                      <w:color w:val="FF0000"/>
                    </w:rPr>
                  </w:pPr>
                </w:p>
              </w:tc>
            </w:tr>
            <w:tr w:rsidR="00D763EB" w:rsidRPr="00327959" w14:paraId="6C6B23F9" w14:textId="77777777" w:rsidTr="00966115">
              <w:trPr>
                <w:trHeight w:val="471"/>
              </w:trPr>
              <w:tc>
                <w:tcPr>
                  <w:tcW w:w="1423" w:type="dxa"/>
                  <w:vAlign w:val="center"/>
                </w:tcPr>
                <w:p w14:paraId="7FB660CE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1.</w:t>
                  </w:r>
                </w:p>
              </w:tc>
              <w:tc>
                <w:tcPr>
                  <w:tcW w:w="1555" w:type="dxa"/>
                  <w:vAlign w:val="center"/>
                </w:tcPr>
                <w:p w14:paraId="12ACC3E9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11</w:t>
                  </w:r>
                </w:p>
              </w:tc>
              <w:tc>
                <w:tcPr>
                  <w:tcW w:w="853" w:type="dxa"/>
                  <w:vAlign w:val="center"/>
                </w:tcPr>
                <w:p w14:paraId="08E48BE7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599" w:type="dxa"/>
                  <w:vAlign w:val="center"/>
                </w:tcPr>
                <w:p w14:paraId="42D7D09E" w14:textId="040CDA86" w:rsidR="00D763EB" w:rsidRPr="00B36BF0" w:rsidRDefault="00D763EB" w:rsidP="00D763EB">
                  <w:pPr>
                    <w:tabs>
                      <w:tab w:val="left" w:pos="921"/>
                    </w:tabs>
                  </w:pPr>
                </w:p>
              </w:tc>
            </w:tr>
            <w:tr w:rsidR="00D763EB" w:rsidRPr="00327959" w14:paraId="3DEFB293" w14:textId="77777777" w:rsidTr="00966115">
              <w:trPr>
                <w:trHeight w:val="395"/>
              </w:trPr>
              <w:tc>
                <w:tcPr>
                  <w:tcW w:w="1423" w:type="dxa"/>
                  <w:vAlign w:val="center"/>
                </w:tcPr>
                <w:p w14:paraId="654FFAD8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lastRenderedPageBreak/>
                    <w:t>12.</w:t>
                  </w:r>
                </w:p>
              </w:tc>
              <w:tc>
                <w:tcPr>
                  <w:tcW w:w="1555" w:type="dxa"/>
                  <w:vAlign w:val="center"/>
                </w:tcPr>
                <w:p w14:paraId="4857262E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12</w:t>
                  </w:r>
                </w:p>
              </w:tc>
              <w:tc>
                <w:tcPr>
                  <w:tcW w:w="853" w:type="dxa"/>
                  <w:vAlign w:val="center"/>
                </w:tcPr>
                <w:p w14:paraId="52609A43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599" w:type="dxa"/>
                  <w:vAlign w:val="center"/>
                </w:tcPr>
                <w:p w14:paraId="5F0AD73A" w14:textId="5A0730A7" w:rsidR="00D763EB" w:rsidRPr="00B36BF0" w:rsidRDefault="00D763EB" w:rsidP="00D763EB">
                  <w:pPr>
                    <w:tabs>
                      <w:tab w:val="left" w:pos="921"/>
                    </w:tabs>
                  </w:pPr>
                </w:p>
              </w:tc>
            </w:tr>
            <w:tr w:rsidR="00D763EB" w:rsidRPr="00327959" w14:paraId="6AEFD4E6" w14:textId="77777777" w:rsidTr="00966115">
              <w:trPr>
                <w:trHeight w:val="461"/>
              </w:trPr>
              <w:tc>
                <w:tcPr>
                  <w:tcW w:w="1423" w:type="dxa"/>
                  <w:vAlign w:val="center"/>
                </w:tcPr>
                <w:p w14:paraId="2FA27776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.</w:t>
                  </w:r>
                </w:p>
              </w:tc>
              <w:tc>
                <w:tcPr>
                  <w:tcW w:w="1555" w:type="dxa"/>
                  <w:vAlign w:val="center"/>
                </w:tcPr>
                <w:p w14:paraId="06CDBD57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13</w:t>
                  </w:r>
                </w:p>
              </w:tc>
              <w:tc>
                <w:tcPr>
                  <w:tcW w:w="853" w:type="dxa"/>
                  <w:vAlign w:val="center"/>
                </w:tcPr>
                <w:p w14:paraId="1DE5736C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599" w:type="dxa"/>
                  <w:vAlign w:val="center"/>
                </w:tcPr>
                <w:p w14:paraId="0689AE49" w14:textId="7C27EE17" w:rsidR="00D763EB" w:rsidRPr="00B36BF0" w:rsidRDefault="00D763EB" w:rsidP="00D763EB">
                  <w:pPr>
                    <w:tabs>
                      <w:tab w:val="left" w:pos="921"/>
                    </w:tabs>
                  </w:pPr>
                </w:p>
              </w:tc>
            </w:tr>
            <w:tr w:rsidR="00D763EB" w:rsidRPr="00327959" w14:paraId="3740E4D9" w14:textId="77777777" w:rsidTr="00966115">
              <w:trPr>
                <w:trHeight w:val="399"/>
              </w:trPr>
              <w:tc>
                <w:tcPr>
                  <w:tcW w:w="1423" w:type="dxa"/>
                  <w:vAlign w:val="center"/>
                </w:tcPr>
                <w:p w14:paraId="0DC7661B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</w:t>
                  </w:r>
                </w:p>
              </w:tc>
              <w:tc>
                <w:tcPr>
                  <w:tcW w:w="1555" w:type="dxa"/>
                  <w:vAlign w:val="center"/>
                </w:tcPr>
                <w:p w14:paraId="35A4D8AD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eek 14</w:t>
                  </w:r>
                </w:p>
              </w:tc>
              <w:tc>
                <w:tcPr>
                  <w:tcW w:w="853" w:type="dxa"/>
                  <w:vAlign w:val="center"/>
                </w:tcPr>
                <w:p w14:paraId="10192789" w14:textId="77777777" w:rsidR="00D763EB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6599" w:type="dxa"/>
                  <w:vAlign w:val="center"/>
                </w:tcPr>
                <w:p w14:paraId="300E7F93" w14:textId="770D8F3B" w:rsidR="00D763EB" w:rsidRPr="00B36BF0" w:rsidRDefault="00D763EB" w:rsidP="00D763EB">
                  <w:pPr>
                    <w:tabs>
                      <w:tab w:val="left" w:pos="921"/>
                    </w:tabs>
                  </w:pPr>
                </w:p>
              </w:tc>
            </w:tr>
            <w:tr w:rsidR="00D763EB" w:rsidRPr="00327959" w14:paraId="646EE89A" w14:textId="77777777" w:rsidTr="00966115">
              <w:trPr>
                <w:trHeight w:val="399"/>
              </w:trPr>
              <w:tc>
                <w:tcPr>
                  <w:tcW w:w="1423" w:type="dxa"/>
                  <w:vAlign w:val="center"/>
                </w:tcPr>
                <w:p w14:paraId="4F982662" w14:textId="77777777" w:rsidR="00D763EB" w:rsidRPr="00F16641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F16641">
                    <w:rPr>
                      <w:rFonts w:ascii="Times New Roman" w:hAnsi="Times New Roman" w:cs="Times New Roman"/>
                      <w:color w:val="000000" w:themeColor="text1"/>
                    </w:rPr>
                    <w:t>15.</w:t>
                  </w:r>
                </w:p>
              </w:tc>
              <w:tc>
                <w:tcPr>
                  <w:tcW w:w="1555" w:type="dxa"/>
                  <w:vAlign w:val="center"/>
                </w:tcPr>
                <w:p w14:paraId="1B05575E" w14:textId="77777777" w:rsidR="00D763EB" w:rsidRPr="00F16641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F16641">
                    <w:rPr>
                      <w:rFonts w:ascii="Times New Roman" w:hAnsi="Times New Roman" w:cs="Times New Roman"/>
                      <w:color w:val="000000" w:themeColor="text1"/>
                    </w:rPr>
                    <w:t>Week 15</w:t>
                  </w:r>
                </w:p>
              </w:tc>
              <w:tc>
                <w:tcPr>
                  <w:tcW w:w="853" w:type="dxa"/>
                  <w:vAlign w:val="center"/>
                </w:tcPr>
                <w:p w14:paraId="36F57BDA" w14:textId="77777777" w:rsidR="00D763EB" w:rsidRPr="00F16641" w:rsidRDefault="00D763EB" w:rsidP="00D763EB">
                  <w:pPr>
                    <w:tabs>
                      <w:tab w:val="left" w:pos="921"/>
                    </w:tabs>
                    <w:jc w:val="center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F16641">
                    <w:rPr>
                      <w:rFonts w:ascii="Times New Roman" w:hAnsi="Times New Roman" w:cs="Times New Roman"/>
                      <w:color w:val="000000" w:themeColor="text1"/>
                    </w:rPr>
                    <w:t>3</w:t>
                  </w:r>
                </w:p>
              </w:tc>
              <w:tc>
                <w:tcPr>
                  <w:tcW w:w="6599" w:type="dxa"/>
                  <w:vAlign w:val="center"/>
                </w:tcPr>
                <w:p w14:paraId="029D37B6" w14:textId="5E3CC4CA" w:rsidR="00D763EB" w:rsidRPr="00F16641" w:rsidRDefault="00D763EB" w:rsidP="00D763EB">
                  <w:pPr>
                    <w:tabs>
                      <w:tab w:val="left" w:pos="921"/>
                    </w:tabs>
                    <w:rPr>
                      <w:b/>
                      <w:bCs/>
                      <w:color w:val="000000" w:themeColor="text1"/>
                    </w:rPr>
                  </w:pPr>
                </w:p>
              </w:tc>
            </w:tr>
          </w:tbl>
          <w:p w14:paraId="182750C0" w14:textId="77777777" w:rsidR="00D763EB" w:rsidRPr="00A840CC" w:rsidRDefault="00D763EB" w:rsidP="00DA54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40CC" w:rsidRPr="00A840CC" w14:paraId="05FA05CB" w14:textId="77777777" w:rsidTr="00662374">
        <w:trPr>
          <w:trHeight w:val="1749"/>
        </w:trPr>
        <w:tc>
          <w:tcPr>
            <w:tcW w:w="1213" w:type="dxa"/>
          </w:tcPr>
          <w:p w14:paraId="51E43B62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22" w:hanging="378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9065" w:type="dxa"/>
            <w:gridSpan w:val="2"/>
          </w:tcPr>
          <w:p w14:paraId="3BC6FDE9" w14:textId="77777777" w:rsidR="008808C1" w:rsidRPr="00A840CC" w:rsidRDefault="008808C1" w:rsidP="00D763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xaminations:</w:t>
            </w:r>
          </w:p>
          <w:p w14:paraId="5C07AF48" w14:textId="68140314" w:rsidR="008808C1" w:rsidRPr="00A840CC" w:rsidRDefault="008808C1" w:rsidP="00DA54E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sz w:val="28"/>
                <w:szCs w:val="28"/>
              </w:rPr>
              <w:t xml:space="preserve">Compositional: In this type of exam the questions usually </w:t>
            </w:r>
            <w:r w:rsidR="006B6B89" w:rsidRPr="00A840CC">
              <w:rPr>
                <w:rFonts w:asciiTheme="majorBidi" w:hAnsiTheme="majorBidi" w:cstheme="majorBidi"/>
                <w:sz w:val="28"/>
                <w:szCs w:val="28"/>
              </w:rPr>
              <w:t>start</w:t>
            </w:r>
            <w:r w:rsidRPr="00A840CC">
              <w:rPr>
                <w:rFonts w:asciiTheme="majorBidi" w:hAnsiTheme="majorBidi" w:cstheme="majorBidi"/>
                <w:sz w:val="28"/>
                <w:szCs w:val="28"/>
              </w:rPr>
              <w:t xml:space="preserve"> with explain (How…? / What …? /Why…?) with their typical answers.</w:t>
            </w:r>
          </w:p>
          <w:p w14:paraId="3E3803E4" w14:textId="77777777" w:rsidR="008808C1" w:rsidRPr="00A840CC" w:rsidRDefault="008808C1" w:rsidP="00F1664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A840CC" w:rsidRPr="00A840CC" w14:paraId="6892E2BB" w14:textId="77777777" w:rsidTr="00662374">
        <w:trPr>
          <w:trHeight w:val="588"/>
        </w:trPr>
        <w:tc>
          <w:tcPr>
            <w:tcW w:w="1213" w:type="dxa"/>
          </w:tcPr>
          <w:p w14:paraId="63BCE68E" w14:textId="77777777" w:rsidR="008808C1" w:rsidRPr="00A840CC" w:rsidRDefault="008808C1" w:rsidP="00DA54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612" w:hanging="63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9065" w:type="dxa"/>
            <w:gridSpan w:val="2"/>
          </w:tcPr>
          <w:p w14:paraId="789616DF" w14:textId="77777777" w:rsidR="008808C1" w:rsidRPr="00A840CC" w:rsidRDefault="008808C1" w:rsidP="00DA54EB">
            <w:pPr>
              <w:ind w:left="-468" w:firstLine="72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840C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xtra notes:</w:t>
            </w:r>
          </w:p>
          <w:p w14:paraId="60E5BD0F" w14:textId="5C566B0C" w:rsidR="00DD2D14" w:rsidRPr="00A840CC" w:rsidRDefault="00DD2D14" w:rsidP="00DD2D14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jc w:val="both"/>
              <w:textAlignment w:val="baseline"/>
              <w:rPr>
                <w:b/>
                <w:bCs/>
              </w:rPr>
            </w:pPr>
          </w:p>
        </w:tc>
      </w:tr>
    </w:tbl>
    <w:p w14:paraId="66110A8E" w14:textId="77777777" w:rsidR="008808C1" w:rsidRPr="00A840CC" w:rsidRDefault="008808C1" w:rsidP="008808C1">
      <w:pPr>
        <w:rPr>
          <w:rFonts w:asciiTheme="majorBidi" w:hAnsiTheme="majorBidi" w:cstheme="majorBidi"/>
          <w:b/>
          <w:bCs/>
          <w:sz w:val="28"/>
          <w:szCs w:val="28"/>
        </w:rPr>
      </w:pPr>
      <w:r w:rsidRPr="00A840CC">
        <w:rPr>
          <w:rFonts w:asciiTheme="majorBidi" w:hAnsiTheme="majorBidi" w:cstheme="majorBidi"/>
          <w:b/>
          <w:bCs/>
          <w:sz w:val="28"/>
          <w:szCs w:val="28"/>
        </w:rPr>
        <w:br w:type="textWrapping" w:clear="all"/>
      </w:r>
    </w:p>
    <w:p w14:paraId="36CED5A2" w14:textId="77777777" w:rsidR="008808C1" w:rsidRPr="00A840CC" w:rsidRDefault="008808C1" w:rsidP="008808C1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37E67ED8" w14:textId="77777777" w:rsidR="008808C1" w:rsidRPr="00A840CC" w:rsidRDefault="008808C1" w:rsidP="008808C1">
      <w:pPr>
        <w:rPr>
          <w:rFonts w:asciiTheme="majorBidi" w:hAnsiTheme="majorBidi" w:cstheme="majorBidi"/>
          <w:sz w:val="28"/>
          <w:szCs w:val="28"/>
        </w:rPr>
      </w:pPr>
    </w:p>
    <w:p w14:paraId="209CF9E4" w14:textId="77777777" w:rsidR="008808C1" w:rsidRPr="00A840CC" w:rsidRDefault="008808C1" w:rsidP="008808C1">
      <w:pPr>
        <w:rPr>
          <w:rFonts w:asciiTheme="majorBidi" w:hAnsiTheme="majorBidi" w:cstheme="majorBidi"/>
          <w:sz w:val="28"/>
          <w:szCs w:val="28"/>
        </w:rPr>
      </w:pPr>
    </w:p>
    <w:p w14:paraId="412B5600" w14:textId="77777777" w:rsidR="008808C1" w:rsidRPr="00A840CC" w:rsidRDefault="008808C1" w:rsidP="008808C1">
      <w:pPr>
        <w:rPr>
          <w:rFonts w:asciiTheme="majorBidi" w:hAnsiTheme="majorBidi" w:cstheme="majorBidi"/>
          <w:sz w:val="28"/>
          <w:szCs w:val="28"/>
        </w:rPr>
      </w:pPr>
    </w:p>
    <w:p w14:paraId="368F245A" w14:textId="77777777" w:rsidR="003E251F" w:rsidRPr="00A840CC" w:rsidRDefault="003E251F"/>
    <w:sectPr w:rsidR="003E251F" w:rsidRPr="00A840CC" w:rsidSect="003311EA">
      <w:headerReference w:type="default" r:id="rId7"/>
      <w:pgSz w:w="12240" w:h="15840"/>
      <w:pgMar w:top="1440" w:right="1440" w:bottom="720" w:left="1440" w:header="99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70DB4B" w14:textId="77777777" w:rsidR="00C11CFE" w:rsidRDefault="00C11CFE">
      <w:pPr>
        <w:spacing w:after="0" w:line="240" w:lineRule="auto"/>
      </w:pPr>
      <w:r>
        <w:separator/>
      </w:r>
    </w:p>
  </w:endnote>
  <w:endnote w:type="continuationSeparator" w:id="0">
    <w:p w14:paraId="0D828BCC" w14:textId="77777777" w:rsidR="00C11CFE" w:rsidRDefault="00C11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83245" w14:textId="77777777" w:rsidR="00C11CFE" w:rsidRDefault="00C11CFE">
      <w:pPr>
        <w:spacing w:after="0" w:line="240" w:lineRule="auto"/>
      </w:pPr>
      <w:r>
        <w:separator/>
      </w:r>
    </w:p>
  </w:footnote>
  <w:footnote w:type="continuationSeparator" w:id="0">
    <w:p w14:paraId="03ECCDB4" w14:textId="77777777" w:rsidR="00C11CFE" w:rsidRDefault="00C11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45"/>
      <w:gridCol w:w="8005"/>
    </w:tblGrid>
    <w:tr w:rsidR="00EC3F4B" w14:paraId="0D5E9968" w14:textId="77777777" w:rsidTr="008D3205">
      <w:tc>
        <w:tcPr>
          <w:tcW w:w="1345" w:type="dxa"/>
        </w:tcPr>
        <w:p w14:paraId="61789668" w14:textId="77777777" w:rsidR="003E251F" w:rsidRDefault="008808C1" w:rsidP="008D3205">
          <w:pPr>
            <w:pStyle w:val="Header"/>
            <w:jc w:val="center"/>
          </w:pPr>
          <w:r w:rsidRPr="004258C1">
            <w:rPr>
              <w:b/>
              <w:bCs/>
              <w:noProof/>
              <w:sz w:val="28"/>
              <w:szCs w:val="28"/>
            </w:rPr>
            <w:drawing>
              <wp:inline distT="0" distB="0" distL="0" distR="0" wp14:anchorId="5174A309" wp14:editId="029F7012">
                <wp:extent cx="542925" cy="790575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1.gi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2925" cy="7905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5" w:type="dxa"/>
        </w:tcPr>
        <w:p w14:paraId="6A2F05E5" w14:textId="77777777" w:rsidR="003E251F" w:rsidRPr="008D3205" w:rsidRDefault="008808C1" w:rsidP="008D3205">
          <w:pPr>
            <w:pStyle w:val="Header"/>
            <w:jc w:val="center"/>
            <w:rPr>
              <w:b/>
              <w:bCs/>
              <w:sz w:val="28"/>
              <w:szCs w:val="28"/>
            </w:rPr>
          </w:pPr>
          <w:r w:rsidRPr="008D3205">
            <w:rPr>
              <w:b/>
              <w:bCs/>
              <w:sz w:val="28"/>
              <w:szCs w:val="28"/>
            </w:rPr>
            <w:t>Ministry of Higher Education and Scientific Research</w:t>
          </w:r>
        </w:p>
        <w:p w14:paraId="29021489" w14:textId="77777777" w:rsidR="003E251F" w:rsidRPr="008D3205" w:rsidRDefault="008808C1" w:rsidP="008D3205">
          <w:pPr>
            <w:pStyle w:val="Header"/>
            <w:jc w:val="center"/>
            <w:rPr>
              <w:b/>
              <w:bCs/>
              <w:sz w:val="28"/>
              <w:szCs w:val="28"/>
            </w:rPr>
          </w:pPr>
          <w:r w:rsidRPr="008D3205">
            <w:rPr>
              <w:b/>
              <w:bCs/>
              <w:sz w:val="28"/>
              <w:szCs w:val="28"/>
            </w:rPr>
            <w:t>Lebanese French University – Erbil</w:t>
          </w:r>
        </w:p>
        <w:p w14:paraId="4FDA864A" w14:textId="0042B1AF" w:rsidR="003E251F" w:rsidRPr="008D3205" w:rsidRDefault="006B6B89" w:rsidP="008D3205">
          <w:pPr>
            <w:pStyle w:val="Header"/>
            <w:jc w:val="center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Department of</w:t>
          </w:r>
          <w:r w:rsidR="008808C1">
            <w:rPr>
              <w:b/>
              <w:bCs/>
              <w:sz w:val="28"/>
              <w:szCs w:val="28"/>
            </w:rPr>
            <w:t xml:space="preserve"> Quality Assurance</w:t>
          </w:r>
        </w:p>
      </w:tc>
    </w:tr>
  </w:tbl>
  <w:p w14:paraId="012FDA11" w14:textId="77777777" w:rsidR="003E251F" w:rsidRPr="008D3205" w:rsidRDefault="008808C1" w:rsidP="008D320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99B0B9A" wp14:editId="0C18DB1B">
              <wp:simplePos x="0" y="0"/>
              <wp:positionH relativeFrom="column">
                <wp:posOffset>-191135</wp:posOffset>
              </wp:positionH>
              <wp:positionV relativeFrom="paragraph">
                <wp:posOffset>-1003300</wp:posOffset>
              </wp:positionV>
              <wp:extent cx="6358255" cy="1127125"/>
              <wp:effectExtent l="0" t="0" r="23495" b="15875"/>
              <wp:wrapNone/>
              <wp:docPr id="1" name="Rounded 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358255" cy="1127125"/>
                      </a:xfrm>
                      <a:prstGeom prst="round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001">
                        <a:schemeClr val="lt2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210DA60D" id="Rounded Rectangle 1" o:spid="_x0000_s1026" style="position:absolute;margin-left:-15.05pt;margin-top:-79pt;width:500.65pt;height:88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" fillcolor="#eeece1 [3203]" strokecolor="#243f60 [1604]" strokeweight="2pt">
              <v:path arrowok="t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1"/>
    <w:multiLevelType w:val="hybridMultilevel"/>
    <w:tmpl w:val="5B042CC0"/>
    <w:lvl w:ilvl="0" w:tplc="0409000B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918F3"/>
    <w:multiLevelType w:val="hybridMultilevel"/>
    <w:tmpl w:val="B202A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13E6C"/>
    <w:multiLevelType w:val="hybridMultilevel"/>
    <w:tmpl w:val="01AA5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215FB"/>
    <w:multiLevelType w:val="hybridMultilevel"/>
    <w:tmpl w:val="BC7E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40369"/>
    <w:multiLevelType w:val="hybridMultilevel"/>
    <w:tmpl w:val="31D62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76371"/>
    <w:multiLevelType w:val="multilevel"/>
    <w:tmpl w:val="42CAD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791735"/>
    <w:multiLevelType w:val="multilevel"/>
    <w:tmpl w:val="086EBA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5D3F8B"/>
    <w:multiLevelType w:val="hybridMultilevel"/>
    <w:tmpl w:val="A122451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D776D9"/>
    <w:multiLevelType w:val="multilevel"/>
    <w:tmpl w:val="71B49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9155624">
    <w:abstractNumId w:val="7"/>
  </w:num>
  <w:num w:numId="2" w16cid:durableId="123551163">
    <w:abstractNumId w:val="2"/>
  </w:num>
  <w:num w:numId="3" w16cid:durableId="189147916">
    <w:abstractNumId w:val="6"/>
  </w:num>
  <w:num w:numId="4" w16cid:durableId="1137576034">
    <w:abstractNumId w:val="3"/>
  </w:num>
  <w:num w:numId="5" w16cid:durableId="1687516434">
    <w:abstractNumId w:val="4"/>
  </w:num>
  <w:num w:numId="6" w16cid:durableId="1956718463">
    <w:abstractNumId w:val="0"/>
  </w:num>
  <w:num w:numId="7" w16cid:durableId="1304507785">
    <w:abstractNumId w:val="8"/>
  </w:num>
  <w:num w:numId="8" w16cid:durableId="909803238">
    <w:abstractNumId w:val="5"/>
  </w:num>
  <w:num w:numId="9" w16cid:durableId="8541564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MjKyMDU0tzAzMTdS0lEKTi0uzszPAymwrAUA1SQ9hywAAAA="/>
  </w:docVars>
  <w:rsids>
    <w:rsidRoot w:val="008808C1"/>
    <w:rsid w:val="00046E63"/>
    <w:rsid w:val="00047D2D"/>
    <w:rsid w:val="00076758"/>
    <w:rsid w:val="00094A97"/>
    <w:rsid w:val="001311C7"/>
    <w:rsid w:val="001505DC"/>
    <w:rsid w:val="001520B9"/>
    <w:rsid w:val="001C56F0"/>
    <w:rsid w:val="001D1611"/>
    <w:rsid w:val="00257F67"/>
    <w:rsid w:val="002C413B"/>
    <w:rsid w:val="00301698"/>
    <w:rsid w:val="00305C0F"/>
    <w:rsid w:val="003B042F"/>
    <w:rsid w:val="003E251F"/>
    <w:rsid w:val="00424718"/>
    <w:rsid w:val="00460F5F"/>
    <w:rsid w:val="00470C97"/>
    <w:rsid w:val="004979CE"/>
    <w:rsid w:val="004B0F4C"/>
    <w:rsid w:val="004B4E34"/>
    <w:rsid w:val="004E46B8"/>
    <w:rsid w:val="005A0DEF"/>
    <w:rsid w:val="005D4E54"/>
    <w:rsid w:val="00662374"/>
    <w:rsid w:val="006632B7"/>
    <w:rsid w:val="006B6B89"/>
    <w:rsid w:val="006D4963"/>
    <w:rsid w:val="006D5E28"/>
    <w:rsid w:val="006D60F1"/>
    <w:rsid w:val="006E22B4"/>
    <w:rsid w:val="00711658"/>
    <w:rsid w:val="00740CE4"/>
    <w:rsid w:val="007A3782"/>
    <w:rsid w:val="007F0BC8"/>
    <w:rsid w:val="007F1FA6"/>
    <w:rsid w:val="00817BEE"/>
    <w:rsid w:val="008267E6"/>
    <w:rsid w:val="00833A77"/>
    <w:rsid w:val="008743A7"/>
    <w:rsid w:val="00876B0E"/>
    <w:rsid w:val="008808C1"/>
    <w:rsid w:val="008C43DB"/>
    <w:rsid w:val="008E6890"/>
    <w:rsid w:val="00905ED6"/>
    <w:rsid w:val="0096058C"/>
    <w:rsid w:val="0097496F"/>
    <w:rsid w:val="009B1310"/>
    <w:rsid w:val="009E0C8C"/>
    <w:rsid w:val="009E722C"/>
    <w:rsid w:val="00A23245"/>
    <w:rsid w:val="00A43F38"/>
    <w:rsid w:val="00A840CC"/>
    <w:rsid w:val="00A86BB4"/>
    <w:rsid w:val="00A97072"/>
    <w:rsid w:val="00AB6E5A"/>
    <w:rsid w:val="00B1051A"/>
    <w:rsid w:val="00B2725F"/>
    <w:rsid w:val="00B41000"/>
    <w:rsid w:val="00BA0183"/>
    <w:rsid w:val="00C11CFE"/>
    <w:rsid w:val="00C51B3E"/>
    <w:rsid w:val="00C92C45"/>
    <w:rsid w:val="00CE77BB"/>
    <w:rsid w:val="00D10876"/>
    <w:rsid w:val="00D642B2"/>
    <w:rsid w:val="00D763EB"/>
    <w:rsid w:val="00DC28FE"/>
    <w:rsid w:val="00DD2D14"/>
    <w:rsid w:val="00DE2C4B"/>
    <w:rsid w:val="00DF3B47"/>
    <w:rsid w:val="00E10489"/>
    <w:rsid w:val="00E36A23"/>
    <w:rsid w:val="00EE24D8"/>
    <w:rsid w:val="00F12CEF"/>
    <w:rsid w:val="00F16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6B5CB"/>
  <w15:docId w15:val="{CB1B0EA6-5B6E-449E-A45B-279F02CD8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8C1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qFormat/>
    <w:rsid w:val="008808C1"/>
    <w:pPr>
      <w:keepNext/>
      <w:bidi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808C1"/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80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8C1"/>
  </w:style>
  <w:style w:type="table" w:customStyle="1" w:styleId="TableGridLight1">
    <w:name w:val="Table Grid Light1"/>
    <w:basedOn w:val="TableNormal"/>
    <w:uiPriority w:val="40"/>
    <w:rsid w:val="008808C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8808C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808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8808C1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8808C1"/>
    <w:rPr>
      <w:rFonts w:ascii="Times New Roman" w:eastAsia="Times New Roman" w:hAnsi="Times New Roman" w:cs="Times New Roman"/>
      <w:sz w:val="28"/>
      <w:szCs w:val="24"/>
    </w:rPr>
  </w:style>
  <w:style w:type="table" w:customStyle="1" w:styleId="GridTable6Colorful-Accent51">
    <w:name w:val="Grid Table 6 Colorful - Accent 51"/>
    <w:basedOn w:val="TableNormal"/>
    <w:uiPriority w:val="51"/>
    <w:rsid w:val="008808C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8808C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808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8C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E46B8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4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718"/>
  </w:style>
  <w:style w:type="paragraph" w:styleId="NoSpacing">
    <w:name w:val="No Spacing"/>
    <w:uiPriority w:val="1"/>
    <w:qFormat/>
    <w:rsid w:val="00833A77"/>
    <w:pPr>
      <w:spacing w:after="0" w:line="240" w:lineRule="auto"/>
    </w:pPr>
  </w:style>
  <w:style w:type="table" w:styleId="TableGrid">
    <w:name w:val="Table Grid"/>
    <w:basedOn w:val="TableNormal"/>
    <w:uiPriority w:val="39"/>
    <w:rsid w:val="00833A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272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5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nar Ahmed</cp:lastModifiedBy>
  <cp:revision>43</cp:revision>
  <dcterms:created xsi:type="dcterms:W3CDTF">2020-09-23T07:13:00Z</dcterms:created>
  <dcterms:modified xsi:type="dcterms:W3CDTF">2026-02-09T07:07:00Z</dcterms:modified>
</cp:coreProperties>
</file>